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AA3E01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1C0D086A" w:rsidR="000F7B10" w:rsidRPr="007C2AE9" w:rsidRDefault="00ED4516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BB201D">
              <w:br/>
            </w:r>
            <w:r>
              <w:fldChar w:fldCharType="end"/>
            </w: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6C33C9A" w:rsidR="005C5C4B" w:rsidRPr="007A3BE8" w:rsidRDefault="007A3BE8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</w:pPr>
            <w:r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>Pedro Ivan</w:t>
            </w:r>
            <w:r w:rsidR="000F7B10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 xml:space="preserve"> Lopez</w:t>
            </w:r>
            <w:r w:rsidR="005C5C4B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  <w:br/>
            </w:r>
            <w:hyperlink r:id="rId9" w:history="1">
              <w:r w:rsidR="005C5C4B" w:rsidRPr="007A3BE8">
                <w:rPr>
                  <w:rStyle w:val="Hyperlink"/>
                  <w:sz w:val="20"/>
                  <w:szCs w:val="20"/>
                  <w:lang w:val="es-MX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6B326172" w:rsidR="000F7B10" w:rsidRPr="00730381" w:rsidRDefault="0065608D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hyperlink r:id="rId10" w:history="1">
              <w:r w:rsidR="00730381"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m@pedroivanlopez.com</w:t>
              </w:r>
            </w:hyperlink>
            <w:r w:rsidR="00730381">
              <w:rPr>
                <w:rFonts w:ascii="Calibri" w:eastAsia="Calibri" w:hAnsi="Calibri" w:cs="Calibri"/>
                <w:sz w:val="20"/>
                <w:szCs w:val="20"/>
                <w:lang w:val="es-MX"/>
              </w:rPr>
              <w:br/>
            </w:r>
            <w:hyperlink r:id="rId11" w:history="1">
              <w:r w:rsidR="00730381"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https://www.linkedin.com/in/pedroivanlopez</w:t>
              </w:r>
            </w:hyperlink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10FADF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>on extending</w:t>
            </w:r>
            <w:r w:rsidR="005B2DB3">
              <w:t xml:space="preserve"> and adapting</w:t>
            </w:r>
            <w:r w:rsidRPr="00C00C21">
              <w:t xml:space="preserve">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3D896142" w14:textId="3DE7DD4E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>Reduced execution time of mass update by 90% by porting business logic from client to server, and by porting database access from Entity Framework to stored procedures in T-SQL</w:t>
            </w:r>
          </w:p>
          <w:p w14:paraId="0321D9FF" w14:textId="441A4518" w:rsidR="00780E7E" w:rsidRDefault="00780E7E" w:rsidP="00780E7E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Pr="00780E7E">
              <w:t>ighest billable utilization out of all engineers and architects of the Mexican tea</w:t>
            </w:r>
            <w:r>
              <w:t>m in FY2019</w:t>
            </w:r>
          </w:p>
          <w:p w14:paraId="26CA605D" w14:textId="702B05C6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666C733E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</w:t>
            </w:r>
            <w:r w:rsidR="008F594B">
              <w:t>12</w:t>
            </w:r>
            <w:r>
              <w:t xml:space="preserve">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00502A09" w:rsidR="00FA3429" w:rsidRDefault="000A6829" w:rsidP="00FA3429">
            <w:pPr>
              <w:pStyle w:val="ListParagraph"/>
              <w:numPr>
                <w:ilvl w:val="0"/>
                <w:numId w:val="6"/>
              </w:numPr>
            </w:pPr>
            <w:r w:rsidRPr="000A6829">
              <w:t>Led engineers in upgrading multiple product customizations from Epicor 10.1 to 10.2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5B09A46E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="00694B07" w:rsidRPr="2448FCCD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 xml:space="preserve">Request </w:t>
            </w:r>
            <w:proofErr w:type="gramStart"/>
            <w:r w:rsidRPr="005D7397">
              <w:rPr>
                <w:i/>
              </w:rPr>
              <w:t>For</w:t>
            </w:r>
            <w:proofErr w:type="gramEnd"/>
            <w:r w:rsidRPr="005D7397">
              <w:rPr>
                <w:i/>
              </w:rPr>
              <w:t xml:space="preserve">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E3E61C1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137A60FC" w14:textId="0CDF82FB" w:rsidR="005B2DB3" w:rsidRDefault="0065608D" w:rsidP="005B2DB3">
            <w:pPr>
              <w:pStyle w:val="ListParagraph"/>
              <w:numPr>
                <w:ilvl w:val="0"/>
                <w:numId w:val="6"/>
              </w:numPr>
            </w:pPr>
            <w:hyperlink r:id="rId12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and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7D155451" w14:textId="77777777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3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AE91DB9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8F594B">
              <w:t xml:space="preserve">TypeScript, </w:t>
            </w:r>
            <w:r w:rsidR="005E4D9E">
              <w:t xml:space="preserve">LINQ, </w:t>
            </w:r>
            <w:r w:rsidR="006D0DAC">
              <w:t xml:space="preserve">Python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083F0DF9" w:rsidR="005C2723" w:rsidRPr="005C2723" w:rsidRDefault="2448FCCD" w:rsidP="006D0DAC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XML,</w:t>
            </w:r>
            <w:r>
              <w:t xml:space="preserve"> MySQL, SQLite, JSON, YAML</w:t>
            </w:r>
          </w:p>
          <w:p w14:paraId="1C84A44B" w14:textId="073AE788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>: .NET</w:t>
            </w:r>
            <w:r w:rsidR="007A130C">
              <w:t xml:space="preserve"> 4.7.2</w:t>
            </w:r>
            <w:r>
              <w:t xml:space="preserve">, </w:t>
            </w:r>
            <w:r w:rsidR="007A130C">
              <w:t xml:space="preserve">Entity Framework 6, LINQ to Entities, </w:t>
            </w:r>
            <w:r w:rsidR="00794509">
              <w:t xml:space="preserve">LINQ to XML, </w:t>
            </w:r>
            <w:r w:rsidR="00C91136">
              <w:t xml:space="preserve">Infragistics, </w:t>
            </w:r>
            <w:r w:rsidR="00A54891" w:rsidRPr="00A54891">
              <w:t>Epicor Internet Component Environment (ICE</w:t>
            </w:r>
            <w:r w:rsidR="00A54891">
              <w:t xml:space="preserve"> SDK</w:t>
            </w:r>
            <w:r w:rsidR="00F462E5">
              <w:t xml:space="preserve"> &amp; ICE Tools</w:t>
            </w:r>
            <w:r w:rsidR="00A54891" w:rsidRPr="00A54891">
              <w:t>)</w:t>
            </w:r>
            <w:r w:rsidR="00A54891">
              <w:t xml:space="preserve">, </w:t>
            </w:r>
            <w:r>
              <w:t>Java, Node.js, xUnit, Docker,</w:t>
            </w:r>
            <w:r w:rsidR="008F594B">
              <w:t xml:space="preserve"> </w:t>
            </w:r>
            <w:r>
              <w:t>Jekyll</w:t>
            </w:r>
          </w:p>
          <w:p w14:paraId="35901BCF" w14:textId="12099C90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Vim, Visual Studio, Visual Studio Code, Git, </w:t>
            </w:r>
            <w:r w:rsidR="00DA0938">
              <w:t xml:space="preserve">LINQPad, </w:t>
            </w:r>
            <w:r>
              <w:t>Toad, Cygwin, OpenSSH</w:t>
            </w:r>
            <w:r w:rsidR="00AA3E01">
              <w:t>, WSL</w:t>
            </w:r>
          </w:p>
          <w:p w14:paraId="6953A248" w14:textId="74A784F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 xml:space="preserve">indows (Server </w:t>
            </w:r>
            <w:r w:rsidR="00B33811">
              <w:t>2012</w:t>
            </w:r>
            <w:r>
              <w:t xml:space="preserve">, </w:t>
            </w:r>
            <w:r w:rsidR="00B33811">
              <w:t xml:space="preserve">10, 7, </w:t>
            </w:r>
            <w:r>
              <w:t>XP, Vista</w:t>
            </w:r>
            <w:r w:rsidR="00B33811">
              <w:t>)</w:t>
            </w:r>
          </w:p>
          <w:p w14:paraId="6D4C0A9D" w14:textId="59A525DD" w:rsidR="00C659B3" w:rsidRPr="005C2723" w:rsidRDefault="008F594B" w:rsidP="00ED125E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  <w:bCs/>
              </w:rPr>
              <w:t>P</w:t>
            </w:r>
            <w:r w:rsidR="2448FCCD" w:rsidRPr="2448FCCD">
              <w:rPr>
                <w:b/>
                <w:bCs/>
              </w:rPr>
              <w:t>atterns</w:t>
            </w:r>
            <w:r w:rsidR="2448FCCD">
              <w:t xml:space="preserve">: </w:t>
            </w:r>
            <w:r>
              <w:t xml:space="preserve">Promises, Async/Await, Reactor/Callbacks, </w:t>
            </w:r>
            <w:r w:rsidR="2448FCCD">
              <w:t>Dependency Injection, Object-Relational Mapping (ORM), Module, Factory method</w:t>
            </w:r>
            <w:r w:rsidR="00ED125E">
              <w:t>, Itera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proofErr w:type="spellStart"/>
            <w:r w:rsidRPr="2448FCCD">
              <w:rPr>
                <w:i/>
                <w:iCs/>
              </w:rPr>
              <w:t>Mención</w:t>
            </w:r>
            <w:proofErr w:type="spellEnd"/>
            <w:r w:rsidRPr="2448FCCD">
              <w:rPr>
                <w:i/>
                <w:iCs/>
              </w:rPr>
              <w:t xml:space="preserve"> </w:t>
            </w:r>
            <w:proofErr w:type="spellStart"/>
            <w:r w:rsidRPr="2448FCCD">
              <w:rPr>
                <w:i/>
                <w:iCs/>
              </w:rPr>
              <w:t>Honorífica</w:t>
            </w:r>
            <w:proofErr w:type="spellEnd"/>
            <w:r w:rsidRPr="2448FCCD">
              <w:rPr>
                <w:i/>
                <w:iCs/>
              </w:rPr>
              <w:t xml:space="preserve"> de </w:t>
            </w:r>
            <w:proofErr w:type="spellStart"/>
            <w:r w:rsidRPr="2448FCCD">
              <w:rPr>
                <w:i/>
                <w:iCs/>
              </w:rPr>
              <w:t>Excelencia</w:t>
            </w:r>
            <w:proofErr w:type="spellEnd"/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60D27C55" w14:textId="69267E3B" w:rsidR="00902B91" w:rsidRPr="00902B91" w:rsidRDefault="00902B91" w:rsidP="006D15ED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color w:val="auto"/>
                <w:u w:val="none"/>
              </w:rPr>
            </w:pPr>
            <w:r w:rsidRPr="00902B91">
              <w:rPr>
                <w:rStyle w:val="Hyperlink"/>
                <w:color w:val="auto"/>
                <w:u w:val="none"/>
              </w:rPr>
              <w:t>Software engineering problems in JavaScript</w:t>
            </w:r>
            <w:r w:rsidR="007C24AD">
              <w:rPr>
                <w:rStyle w:val="Hyperlink"/>
                <w:color w:val="auto"/>
                <w:u w:val="none"/>
              </w:rPr>
              <w:br/>
            </w:r>
            <w:hyperlink r:id="rId14" w:history="1">
              <w:r w:rsidRPr="0063271E">
                <w:rPr>
                  <w:rStyle w:val="Hyperlink"/>
                </w:rPr>
                <w:t>https://github.com/lopezpdvn/software-engineering-problems-javascript</w:t>
              </w:r>
            </w:hyperlink>
          </w:p>
          <w:p w14:paraId="29F7B173" w14:textId="18CAB1FF" w:rsidR="00C00C21" w:rsidRDefault="00C00C21" w:rsidP="007C24AD">
            <w:pPr>
              <w:pStyle w:val="ListParagraph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15">
              <w:r w:rsidRPr="2448FCCD">
                <w:rPr>
                  <w:rStyle w:val="Hyperlink"/>
                </w:rPr>
                <w:t>https://github.com/lopezpdvn/DataStructuresAlgorithmsCSharp</w:t>
              </w:r>
            </w:hyperlink>
          </w:p>
        </w:tc>
      </w:tr>
    </w:tbl>
    <w:p w14:paraId="70177C51" w14:textId="39189597" w:rsidR="2448FCCD" w:rsidRDefault="2448FCCD" w:rsidP="004C78D6">
      <w:pPr>
        <w:spacing w:after="0" w:line="240" w:lineRule="auto"/>
      </w:pPr>
      <w:bookmarkStart w:id="0" w:name="_GoBack"/>
      <w:bookmarkEnd w:id="0"/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C76993" w14:textId="77777777" w:rsidR="0065608D" w:rsidRDefault="0065608D" w:rsidP="00E41390">
      <w:pPr>
        <w:spacing w:after="0" w:line="240" w:lineRule="auto"/>
      </w:pPr>
      <w:r>
        <w:separator/>
      </w:r>
    </w:p>
  </w:endnote>
  <w:endnote w:type="continuationSeparator" w:id="0">
    <w:p w14:paraId="47C33249" w14:textId="77777777" w:rsidR="0065608D" w:rsidRDefault="0065608D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69B58D" w14:textId="77777777" w:rsidR="0065608D" w:rsidRDefault="0065608D" w:rsidP="00E41390">
      <w:pPr>
        <w:spacing w:after="0" w:line="240" w:lineRule="auto"/>
      </w:pPr>
      <w:r>
        <w:separator/>
      </w:r>
    </w:p>
  </w:footnote>
  <w:footnote w:type="continuationSeparator" w:id="0">
    <w:p w14:paraId="0626AE05" w14:textId="77777777" w:rsidR="0065608D" w:rsidRDefault="0065608D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86DA2"/>
    <w:rsid w:val="000A6829"/>
    <w:rsid w:val="000F19CA"/>
    <w:rsid w:val="000F4900"/>
    <w:rsid w:val="000F7B10"/>
    <w:rsid w:val="001366E1"/>
    <w:rsid w:val="00182246"/>
    <w:rsid w:val="002425F1"/>
    <w:rsid w:val="00254E20"/>
    <w:rsid w:val="002653C9"/>
    <w:rsid w:val="002A0B6E"/>
    <w:rsid w:val="002D7455"/>
    <w:rsid w:val="00327703"/>
    <w:rsid w:val="00385829"/>
    <w:rsid w:val="003A224A"/>
    <w:rsid w:val="003C40BB"/>
    <w:rsid w:val="0040006D"/>
    <w:rsid w:val="00463B97"/>
    <w:rsid w:val="004963F6"/>
    <w:rsid w:val="004A4992"/>
    <w:rsid w:val="004C78D6"/>
    <w:rsid w:val="004F341B"/>
    <w:rsid w:val="004F3754"/>
    <w:rsid w:val="00511E43"/>
    <w:rsid w:val="005220FE"/>
    <w:rsid w:val="00523AD0"/>
    <w:rsid w:val="0056707F"/>
    <w:rsid w:val="0057104A"/>
    <w:rsid w:val="00575FFE"/>
    <w:rsid w:val="005B2DB3"/>
    <w:rsid w:val="005C2723"/>
    <w:rsid w:val="005C5C4B"/>
    <w:rsid w:val="005D1974"/>
    <w:rsid w:val="005D7397"/>
    <w:rsid w:val="005E4D9E"/>
    <w:rsid w:val="006237D8"/>
    <w:rsid w:val="0063600C"/>
    <w:rsid w:val="0065608D"/>
    <w:rsid w:val="00660C92"/>
    <w:rsid w:val="006761F2"/>
    <w:rsid w:val="00694B07"/>
    <w:rsid w:val="006A4918"/>
    <w:rsid w:val="006D0DAC"/>
    <w:rsid w:val="00730381"/>
    <w:rsid w:val="0075225D"/>
    <w:rsid w:val="00780E7E"/>
    <w:rsid w:val="00782F83"/>
    <w:rsid w:val="0078359F"/>
    <w:rsid w:val="00794509"/>
    <w:rsid w:val="007A130C"/>
    <w:rsid w:val="007A3BE8"/>
    <w:rsid w:val="007C24AD"/>
    <w:rsid w:val="00817558"/>
    <w:rsid w:val="00841AA4"/>
    <w:rsid w:val="00855EA5"/>
    <w:rsid w:val="00896BEB"/>
    <w:rsid w:val="008F594B"/>
    <w:rsid w:val="00902B91"/>
    <w:rsid w:val="009A2215"/>
    <w:rsid w:val="009A5946"/>
    <w:rsid w:val="009A6701"/>
    <w:rsid w:val="009B7975"/>
    <w:rsid w:val="00A15619"/>
    <w:rsid w:val="00A3152A"/>
    <w:rsid w:val="00A47C2B"/>
    <w:rsid w:val="00A54891"/>
    <w:rsid w:val="00A76364"/>
    <w:rsid w:val="00A76E33"/>
    <w:rsid w:val="00AA3E01"/>
    <w:rsid w:val="00B33811"/>
    <w:rsid w:val="00B52683"/>
    <w:rsid w:val="00B67AD7"/>
    <w:rsid w:val="00B87D63"/>
    <w:rsid w:val="00BB201D"/>
    <w:rsid w:val="00BE5D96"/>
    <w:rsid w:val="00BF0322"/>
    <w:rsid w:val="00C00C21"/>
    <w:rsid w:val="00C52C53"/>
    <w:rsid w:val="00C659B3"/>
    <w:rsid w:val="00C91136"/>
    <w:rsid w:val="00C93E19"/>
    <w:rsid w:val="00C95AF4"/>
    <w:rsid w:val="00CA7D3B"/>
    <w:rsid w:val="00CE4945"/>
    <w:rsid w:val="00D66D43"/>
    <w:rsid w:val="00DA0938"/>
    <w:rsid w:val="00DA4A3E"/>
    <w:rsid w:val="00DF17DF"/>
    <w:rsid w:val="00E41390"/>
    <w:rsid w:val="00E97B70"/>
    <w:rsid w:val="00EB23E2"/>
    <w:rsid w:val="00ED125E"/>
    <w:rsid w:val="00ED4516"/>
    <w:rsid w:val="00ED6271"/>
    <w:rsid w:val="00F10DFB"/>
    <w:rsid w:val="00F14BC4"/>
    <w:rsid w:val="00F462E5"/>
    <w:rsid w:val="00FA3429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resume" TargetMode="External"/><Relationship Id="rId13" Type="http://schemas.openxmlformats.org/officeDocument/2006/relationships/hyperlink" Target="http://ieeexplore.ieee.org/stamp/stamp.jsp?tp=&amp;arnumber=6606296&amp;isnumber=66059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opezpd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pedroivanlope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lopezpdvn/DataStructuresAlgorithmsCSharp" TargetMode="External"/><Relationship Id="rId10" Type="http://schemas.openxmlformats.org/officeDocument/2006/relationships/hyperlink" Target="mailto:m@pedroivanlope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droivanlopez.com" TargetMode="External"/><Relationship Id="rId14" Type="http://schemas.openxmlformats.org/officeDocument/2006/relationships/hyperlink" Target="https://github.com/lopezpdvn/software-engineering-problems-javascri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55161E-47CE-4447-BF74-165AC56CA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479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19-10-20T02:42:00Z</dcterms:modified>
</cp:coreProperties>
</file>